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42"/>
        <w:gridCol w:w="5602"/>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72260A93" w:rsidR="00817101" w:rsidRPr="0082221C" w:rsidRDefault="00817101" w:rsidP="00394CCC">
            <w:pPr>
              <w:ind w:left="144" w:right="144"/>
              <w:contextualSpacing/>
              <w:rPr>
                <w:rFonts w:ascii="Segoe UI" w:hAnsi="Segoe UI" w:cs="Segoe UI"/>
                <w:b/>
                <w:bCs/>
                <w:color w:val="8A7046"/>
                <w:spacing w:val="20"/>
              </w:rPr>
            </w:pPr>
            <w:r w:rsidRPr="0082221C">
              <w:rPr>
                <w:rFonts w:ascii="Segoe UI" w:hAnsi="Segoe UI" w:cs="Segoe UI"/>
                <w:b/>
                <w:bCs/>
                <w:color w:val="8A7046"/>
                <w:spacing w:val="20"/>
              </w:rPr>
              <w:t>Dear (</w:t>
            </w:r>
            <w:r w:rsidRPr="0082221C">
              <w:rPr>
                <w:rFonts w:ascii="Segoe UI" w:hAnsi="Segoe UI" w:cs="Segoe UI"/>
                <w:b/>
                <w:bCs/>
                <w:color w:val="856A3F"/>
                <w:spacing w:val="20"/>
                <w:highlight w:val="yellow"/>
              </w:rPr>
              <w:t>name</w:t>
            </w:r>
            <w:r w:rsidRPr="0082221C">
              <w:rPr>
                <w:rFonts w:ascii="Segoe UI" w:hAnsi="Segoe UI" w:cs="Segoe UI"/>
                <w:b/>
                <w:bCs/>
                <w:color w:val="8A7046"/>
                <w:spacing w:val="20"/>
              </w:rPr>
              <w:t>),</w:t>
            </w:r>
          </w:p>
          <w:p w14:paraId="3870A3E9" w14:textId="77777777" w:rsidR="00394CCC" w:rsidRPr="0082221C" w:rsidRDefault="00394CCC" w:rsidP="00394CCC">
            <w:pPr>
              <w:ind w:left="144" w:right="144"/>
              <w:contextualSpacing/>
              <w:rPr>
                <w:rFonts w:ascii="Segoe UI" w:hAnsi="Segoe UI" w:cs="Segoe UI"/>
                <w:color w:val="8A7046"/>
              </w:rPr>
            </w:pPr>
          </w:p>
          <w:p w14:paraId="284196C1" w14:textId="77777777" w:rsidR="00394CCC" w:rsidRDefault="005740C2" w:rsidP="00394CCC">
            <w:pPr>
              <w:ind w:left="144" w:right="144"/>
              <w:contextualSpacing/>
              <w:rPr>
                <w:rFonts w:ascii="Segoe UI" w:hAnsi="Segoe UI" w:cs="Segoe UI"/>
                <w:color w:val="000000"/>
              </w:rPr>
            </w:pPr>
            <w:r w:rsidRPr="00C44B32">
              <w:rPr>
                <w:rFonts w:ascii="Segoe UI" w:hAnsi="Segoe UI" w:cs="Segoe UI"/>
                <w:color w:val="000000"/>
              </w:rPr>
              <w:t xml:space="preserve">Welcome to Texas State University!  </w:t>
            </w:r>
          </w:p>
          <w:p w14:paraId="09E59729" w14:textId="1060AACC" w:rsidR="00C44B32" w:rsidRPr="00C44B32" w:rsidRDefault="005740C2" w:rsidP="00394CCC">
            <w:pPr>
              <w:ind w:left="144" w:right="144"/>
              <w:contextualSpacing/>
              <w:rPr>
                <w:rFonts w:ascii="Segoe UI" w:hAnsi="Segoe UI" w:cs="Segoe UI"/>
              </w:rPr>
            </w:pPr>
            <w:r w:rsidRPr="00C44B32">
              <w:rPr>
                <w:rFonts w:ascii="Segoe UI" w:hAnsi="Segoe UI" w:cs="Segoe UI"/>
                <w:color w:val="000000"/>
              </w:rPr>
              <w:br/>
              <w:t>We are excited to welcome you to the Bobcat family. Your employment as a (</w:t>
            </w:r>
            <w:r w:rsidRPr="00C44B32">
              <w:rPr>
                <w:rFonts w:ascii="Segoe UI" w:hAnsi="Segoe UI" w:cs="Segoe UI"/>
                <w:color w:val="000000"/>
                <w:highlight w:val="yellow"/>
              </w:rPr>
              <w:t>job title</w:t>
            </w:r>
            <w:r w:rsidRPr="00C44B32">
              <w:rPr>
                <w:rFonts w:ascii="Segoe UI" w:hAnsi="Segoe UI" w:cs="Segoe UI"/>
                <w:color w:val="000000"/>
              </w:rPr>
              <w:t>) in (</w:t>
            </w:r>
            <w:r w:rsidRPr="00C44B32">
              <w:rPr>
                <w:rFonts w:ascii="Segoe UI" w:hAnsi="Segoe UI" w:cs="Segoe UI"/>
                <w:color w:val="000000"/>
                <w:highlight w:val="yellow"/>
              </w:rPr>
              <w:t>name of department</w:t>
            </w:r>
            <w:r w:rsidRPr="00C44B32">
              <w:rPr>
                <w:rFonts w:ascii="Segoe UI" w:hAnsi="Segoe UI" w:cs="Segoe UI"/>
                <w:color w:val="000000"/>
              </w:rPr>
              <w:t>) will begin on (</w:t>
            </w:r>
            <w:r w:rsidRPr="00C44B32">
              <w:rPr>
                <w:rFonts w:ascii="Segoe UI" w:hAnsi="Segoe UI" w:cs="Segoe UI"/>
                <w:color w:val="000000"/>
                <w:highlight w:val="yellow"/>
              </w:rPr>
              <w:t>date</w:t>
            </w:r>
            <w:r w:rsidRPr="00C44B32">
              <w:rPr>
                <w:rFonts w:ascii="Segoe UI" w:hAnsi="Segoe UI" w:cs="Segoe UI"/>
                <w:color w:val="000000"/>
              </w:rPr>
              <w:t xml:space="preserve">). </w:t>
            </w:r>
            <w:r w:rsidR="00394CCC" w:rsidRPr="005740C2">
              <w:rPr>
                <w:rFonts w:ascii="Segoe UI" w:hAnsi="Segoe UI" w:cs="Segoe UI"/>
                <w:color w:val="000000"/>
              </w:rPr>
              <w:t>Below you will find information about onboarding with the university.</w:t>
            </w:r>
          </w:p>
        </w:tc>
      </w:tr>
      <w:tr w:rsidR="00817101" w14:paraId="3D736232" w14:textId="77777777" w:rsidTr="00540BBC">
        <w:trPr>
          <w:trHeight w:val="2313"/>
          <w:jc w:val="center"/>
        </w:trPr>
        <w:tc>
          <w:tcPr>
            <w:tcW w:w="8244" w:type="dxa"/>
            <w:gridSpan w:val="2"/>
            <w:shd w:val="clear" w:color="auto" w:fill="F6F3EE"/>
            <w:tcMar>
              <w:top w:w="72" w:type="dxa"/>
              <w:left w:w="115" w:type="dxa"/>
              <w:bottom w:w="0" w:type="dxa"/>
              <w:right w:w="115" w:type="dxa"/>
            </w:tcMar>
            <w:vAlign w:val="center"/>
            <w:hideMark/>
          </w:tcPr>
          <w:p w14:paraId="42953C4D" w14:textId="1272561F" w:rsidR="00817101" w:rsidRPr="0082221C" w:rsidRDefault="00817101" w:rsidP="00394CCC">
            <w:pPr>
              <w:ind w:left="144" w:right="144"/>
              <w:contextualSpacing/>
              <w:rPr>
                <w:rFonts w:ascii="Segoe UI" w:hAnsi="Segoe UI" w:cs="Segoe UI"/>
                <w:b/>
                <w:bCs/>
                <w:color w:val="83683D"/>
                <w:spacing w:val="20"/>
              </w:rPr>
            </w:pPr>
            <w:r w:rsidRPr="0082221C">
              <w:rPr>
                <w:rFonts w:ascii="Segoe UI" w:hAnsi="Segoe UI" w:cs="Segoe UI"/>
                <w:b/>
                <w:bCs/>
                <w:color w:val="83683D"/>
                <w:spacing w:val="20"/>
              </w:rPr>
              <w:t>Before Your First Day:</w:t>
            </w:r>
          </w:p>
          <w:p w14:paraId="475EAB31" w14:textId="77777777" w:rsidR="00394CCC" w:rsidRPr="0082221C" w:rsidRDefault="00394CCC" w:rsidP="00394CCC">
            <w:pPr>
              <w:ind w:left="144" w:right="144"/>
              <w:contextualSpacing/>
              <w:rPr>
                <w:rFonts w:ascii="Segoe UI" w:hAnsi="Segoe UI" w:cs="Segoe UI"/>
                <w:b/>
                <w:bCs/>
                <w:color w:val="83683D"/>
                <w:spacing w:val="20"/>
              </w:rPr>
            </w:pPr>
          </w:p>
          <w:p w14:paraId="287F4341" w14:textId="15DA5F07" w:rsidR="005F459D" w:rsidRPr="0082221C" w:rsidRDefault="00817101" w:rsidP="00394CCC">
            <w:pPr>
              <w:ind w:left="144" w:right="144"/>
              <w:contextualSpacing/>
              <w:rPr>
                <w:rFonts w:ascii="Segoe UI" w:hAnsi="Segoe UI" w:cs="Segoe UI"/>
                <w:b/>
                <w:bCs/>
                <w:color w:val="83683D"/>
                <w:spacing w:val="20"/>
              </w:rPr>
            </w:pPr>
            <w:r w:rsidRPr="0082221C">
              <w:rPr>
                <w:rFonts w:ascii="Segoe UI" w:hAnsi="Segoe UI" w:cs="Segoe UI"/>
                <w:b/>
                <w:bCs/>
                <w:color w:val="83683D"/>
                <w:spacing w:val="20"/>
              </w:rPr>
              <w:t>Step 1: Complete New Employee Welcome Course</w:t>
            </w:r>
            <w:r w:rsidR="007432F0" w:rsidRPr="0082221C">
              <w:rPr>
                <w:rFonts w:ascii="Segoe UI" w:hAnsi="Segoe UI" w:cs="Segoe UI"/>
                <w:b/>
                <w:bCs/>
                <w:color w:val="83683D"/>
                <w:spacing w:val="20"/>
              </w:rPr>
              <w:t xml:space="preserve"> </w:t>
            </w:r>
          </w:p>
          <w:p w14:paraId="757C5C6B" w14:textId="77777777" w:rsidR="00394CCC" w:rsidRPr="0082221C" w:rsidRDefault="00394CCC" w:rsidP="00394CCC">
            <w:pPr>
              <w:ind w:left="144" w:right="144"/>
              <w:contextualSpacing/>
              <w:rPr>
                <w:rFonts w:ascii="Segoe UI" w:hAnsi="Segoe UI" w:cs="Segoe UI"/>
                <w:b/>
                <w:bCs/>
                <w:color w:val="83683D"/>
                <w:spacing w:val="20"/>
              </w:rPr>
            </w:pPr>
          </w:p>
          <w:p w14:paraId="41C7B77B" w14:textId="0CCBF5BB" w:rsidR="00817101" w:rsidRPr="00540BBC" w:rsidRDefault="005740C2" w:rsidP="00540BBC">
            <w:pPr>
              <w:ind w:left="144" w:right="144"/>
              <w:contextualSpacing/>
              <w:rPr>
                <w:rFonts w:ascii="Segoe UI" w:hAnsi="Segoe UI" w:cs="Segoe UI"/>
                <w:color w:val="000000"/>
              </w:rPr>
            </w:pPr>
            <w:r w:rsidRPr="005740C2">
              <w:rPr>
                <w:rFonts w:ascii="Segoe UI" w:hAnsi="Segoe UI" w:cs="Segoe UI"/>
                <w:color w:val="000000"/>
              </w:rPr>
              <w:t xml:space="preserve">Your start at TXST begins with our </w:t>
            </w:r>
            <w:hyperlink r:id="rId9" w:history="1">
              <w:r w:rsidRPr="005740C2">
                <w:rPr>
                  <w:rStyle w:val="Hyperlink"/>
                  <w:rFonts w:ascii="Segoe UI" w:hAnsi="Segoe UI" w:cs="Segoe UI"/>
                </w:rPr>
                <w:t>New Employee Welcome Course</w:t>
              </w:r>
            </w:hyperlink>
            <w:r w:rsidRPr="005740C2">
              <w:rPr>
                <w:rFonts w:ascii="Segoe UI" w:hAnsi="Segoe UI" w:cs="Segoe UI"/>
                <w:color w:val="000000"/>
              </w:rPr>
              <w:t xml:space="preserve">. This course is designed to provide a benefits overview and information about the many </w:t>
            </w:r>
            <w:r w:rsidRPr="00727136">
              <w:rPr>
                <w:rFonts w:ascii="Segoe UI" w:hAnsi="Segoe UI" w:cs="Segoe UI"/>
                <w:color w:val="000000"/>
              </w:rPr>
              <w:t>wonderful resources you have at TXST.</w:t>
            </w:r>
            <w:r w:rsidR="00C44B32">
              <w:rPr>
                <w:rFonts w:ascii="Segoe UI" w:hAnsi="Segoe UI" w:cs="Segoe UI"/>
                <w:color w:val="000000"/>
              </w:rPr>
              <w:t xml:space="preserve"> </w:t>
            </w:r>
            <w:r w:rsidR="00817101" w:rsidRPr="00817101">
              <w:rPr>
                <w:rFonts w:ascii="Segoe UI" w:hAnsi="Segoe UI" w:cs="Segoe UI"/>
                <w:b/>
                <w:bCs/>
                <w:color w:val="000000"/>
              </w:rPr>
              <w:t xml:space="preserve">Your TXST ID: </w:t>
            </w:r>
            <w:r w:rsidR="00064563" w:rsidRPr="0082221C">
              <w:rPr>
                <w:rFonts w:ascii="Segoe UI" w:hAnsi="Segoe UI" w:cs="Segoe UI"/>
                <w:b/>
                <w:bCs/>
                <w:color w:val="856A3F"/>
                <w:highlight w:val="yellow"/>
              </w:rPr>
              <w:t>[insert A########]</w:t>
            </w:r>
          </w:p>
        </w:tc>
        <w:tc>
          <w:tcPr>
            <w:tcW w:w="2376" w:type="dxa"/>
            <w:shd w:val="clear" w:color="auto" w:fill="F6F3EE"/>
            <w:tcMar>
              <w:top w:w="0" w:type="dxa"/>
              <w:left w:w="108" w:type="dxa"/>
              <w:bottom w:w="0" w:type="dxa"/>
              <w:right w:w="108" w:type="dxa"/>
            </w:tcMar>
            <w:vAlign w:val="center"/>
            <w:hideMark/>
          </w:tcPr>
          <w:p w14:paraId="25D6D342" w14:textId="6484FC55" w:rsidR="00817101" w:rsidRDefault="00602086" w:rsidP="00394CCC">
            <w:pPr>
              <w:ind w:left="144" w:right="144"/>
              <w:contextualSpacing/>
              <w:jc w:val="center"/>
            </w:pPr>
            <w:r>
              <w:rPr>
                <w:noProof/>
              </w:rPr>
              <w:drawing>
                <wp:inline distT="0" distB="0" distL="0" distR="0" wp14:anchorId="5CD12424" wp14:editId="5496D320">
                  <wp:extent cx="1188720" cy="1188720"/>
                  <wp:effectExtent l="0" t="0" r="0" b="0"/>
                  <wp:docPr id="7" name="Graphic 7" descr="Comp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pass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540BBC">
        <w:trPr>
          <w:trHeight w:val="2178"/>
          <w:jc w:val="center"/>
        </w:trPr>
        <w:tc>
          <w:tcPr>
            <w:tcW w:w="2642" w:type="dxa"/>
            <w:shd w:val="clear" w:color="auto" w:fill="FFFFFF" w:themeFill="background1"/>
            <w:tcMar>
              <w:top w:w="72" w:type="dxa"/>
              <w:left w:w="115" w:type="dxa"/>
              <w:bottom w:w="0" w:type="dxa"/>
              <w:right w:w="115" w:type="dxa"/>
            </w:tcMar>
            <w:vAlign w:val="center"/>
          </w:tcPr>
          <w:p w14:paraId="5E51AC26" w14:textId="4872432C" w:rsidR="005740C2" w:rsidRDefault="005740C2" w:rsidP="00394CCC">
            <w:pPr>
              <w:ind w:left="144" w:right="144"/>
              <w:contextualSpacing/>
              <w:jc w:val="center"/>
              <w:rPr>
                <w:noProof/>
              </w:rPr>
            </w:pPr>
            <w:r>
              <w:rPr>
                <w:noProof/>
              </w:rPr>
              <w:drawing>
                <wp:inline distT="0" distB="0" distL="0" distR="0" wp14:anchorId="6287D197" wp14:editId="3F580CFD">
                  <wp:extent cx="1188720" cy="1188720"/>
                  <wp:effectExtent l="0" t="0" r="0" b="0"/>
                  <wp:docPr id="3" name="Graphic 3"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188720" cy="1188720"/>
                          </a:xfrm>
                          <a:prstGeom prst="rect">
                            <a:avLst/>
                          </a:prstGeom>
                        </pic:spPr>
                      </pic:pic>
                    </a:graphicData>
                  </a:graphic>
                </wp:inline>
              </w:drawing>
            </w:r>
          </w:p>
        </w:tc>
        <w:tc>
          <w:tcPr>
            <w:tcW w:w="7978" w:type="dxa"/>
            <w:gridSpan w:val="2"/>
            <w:shd w:val="clear" w:color="auto" w:fill="FFFFFF" w:themeFill="background1"/>
            <w:vAlign w:val="center"/>
          </w:tcPr>
          <w:p w14:paraId="58B6CBDE" w14:textId="6EAE5748" w:rsidR="005740C2" w:rsidRPr="0082221C" w:rsidRDefault="005740C2" w:rsidP="00394CCC">
            <w:pPr>
              <w:ind w:left="144"/>
              <w:contextualSpacing/>
              <w:rPr>
                <w:rFonts w:ascii="Segoe UI" w:hAnsi="Segoe UI" w:cs="Segoe UI"/>
                <w:b/>
                <w:bCs/>
                <w:color w:val="8A7046"/>
                <w:spacing w:val="20"/>
              </w:rPr>
            </w:pPr>
            <w:r w:rsidRPr="0082221C">
              <w:rPr>
                <w:rFonts w:ascii="Segoe UI" w:hAnsi="Segoe UI" w:cs="Segoe UI"/>
                <w:b/>
                <w:bCs/>
                <w:color w:val="8A7046"/>
                <w:spacing w:val="20"/>
              </w:rPr>
              <w:t>Step 2: Activate Your NetID*</w:t>
            </w:r>
          </w:p>
          <w:p w14:paraId="31574870" w14:textId="77777777" w:rsidR="00540BBC" w:rsidRPr="0082221C" w:rsidRDefault="00540BBC" w:rsidP="00394CCC">
            <w:pPr>
              <w:ind w:left="144"/>
              <w:contextualSpacing/>
              <w:rPr>
                <w:color w:val="8A7046"/>
              </w:rPr>
            </w:pPr>
          </w:p>
          <w:p w14:paraId="62937129" w14:textId="18972440" w:rsidR="005740C2" w:rsidRPr="00540BBC" w:rsidRDefault="005740C2" w:rsidP="00540BBC">
            <w:pPr>
              <w:ind w:left="144" w:right="144"/>
              <w:contextualSpacing/>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14"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5" w:history="1">
              <w:r w:rsidRPr="005740C2">
                <w:rPr>
                  <w:rStyle w:val="Hyperlink"/>
                  <w:rFonts w:ascii="Segoe UI" w:hAnsi="Segoe UI" w:cs="Segoe UI"/>
                </w:rPr>
                <w:t>NetID Support page</w:t>
              </w:r>
            </w:hyperlink>
            <w:r w:rsidRPr="005740C2">
              <w:rPr>
                <w:rFonts w:ascii="Segoe UI" w:hAnsi="Segoe UI" w:cs="Segoe UI"/>
                <w:color w:val="000000"/>
              </w:rPr>
              <w:t>.</w:t>
            </w:r>
            <w:r w:rsidR="00540BBC">
              <w:rPr>
                <w:rFonts w:ascii="Segoe UI" w:hAnsi="Segoe UI" w:cs="Segoe UI"/>
                <w:color w:val="000000"/>
              </w:rPr>
              <w:t xml:space="preserve"> </w:t>
            </w:r>
            <w:r w:rsidRPr="00817101">
              <w:rPr>
                <w:rFonts w:ascii="Segoe UI" w:hAnsi="Segoe UI" w:cs="Segoe UI"/>
                <w:b/>
                <w:bCs/>
                <w:color w:val="000000"/>
              </w:rPr>
              <w:t xml:space="preserve">Your Net ID: </w:t>
            </w:r>
            <w:r w:rsidRPr="0082221C">
              <w:rPr>
                <w:rFonts w:ascii="Segoe UI" w:hAnsi="Segoe UI" w:cs="Segoe UI"/>
                <w:b/>
                <w:bCs/>
                <w:color w:val="856A3F"/>
                <w:highlight w:val="yellow"/>
              </w:rPr>
              <w:t>[insert Net ID]</w:t>
            </w:r>
          </w:p>
        </w:tc>
      </w:tr>
      <w:tr w:rsidR="005740C2" w14:paraId="031BF7DF" w14:textId="77777777" w:rsidTr="00540BBC">
        <w:trPr>
          <w:trHeight w:val="1824"/>
          <w:jc w:val="center"/>
        </w:trPr>
        <w:tc>
          <w:tcPr>
            <w:tcW w:w="8244" w:type="dxa"/>
            <w:gridSpan w:val="2"/>
            <w:shd w:val="clear" w:color="auto" w:fill="F6F3EE"/>
            <w:tcMar>
              <w:top w:w="72" w:type="dxa"/>
              <w:left w:w="115" w:type="dxa"/>
              <w:bottom w:w="0" w:type="dxa"/>
              <w:right w:w="115" w:type="dxa"/>
            </w:tcMar>
            <w:vAlign w:val="center"/>
          </w:tcPr>
          <w:p w14:paraId="5AEF8FD1" w14:textId="73B9D342" w:rsidR="005740C2" w:rsidRPr="0082221C" w:rsidRDefault="005740C2" w:rsidP="00394CCC">
            <w:pPr>
              <w:ind w:left="144"/>
              <w:contextualSpacing/>
              <w:rPr>
                <w:rFonts w:ascii="Segoe UI" w:hAnsi="Segoe UI" w:cs="Segoe UI"/>
                <w:b/>
                <w:bCs/>
                <w:color w:val="83683D"/>
                <w:spacing w:val="20"/>
              </w:rPr>
            </w:pPr>
            <w:r w:rsidRPr="0082221C">
              <w:rPr>
                <w:rFonts w:ascii="Segoe UI" w:hAnsi="Segoe UI" w:cs="Segoe UI"/>
                <w:b/>
                <w:bCs/>
                <w:color w:val="83683D"/>
                <w:spacing w:val="20"/>
              </w:rPr>
              <w:t>Step 3: Set up Your Bobcat Mail</w:t>
            </w:r>
          </w:p>
          <w:p w14:paraId="3AEA8842" w14:textId="77777777" w:rsidR="00540BBC" w:rsidRPr="0082221C" w:rsidRDefault="00540BBC" w:rsidP="00394CCC">
            <w:pPr>
              <w:ind w:left="144"/>
              <w:contextualSpacing/>
              <w:rPr>
                <w:color w:val="83683D"/>
              </w:rPr>
            </w:pPr>
          </w:p>
          <w:p w14:paraId="4FCC55A7" w14:textId="336D24AF" w:rsidR="005740C2" w:rsidRPr="00817101" w:rsidRDefault="005740C2" w:rsidP="00394CCC">
            <w:pPr>
              <w:ind w:left="144" w:right="144"/>
              <w:contextualSpacing/>
              <w:rPr>
                <w:rFonts w:ascii="Segoe UI" w:hAnsi="Segoe UI" w:cs="Segoe UI"/>
                <w:b/>
                <w:bCs/>
                <w:color w:val="8D734A"/>
                <w:spacing w:val="20"/>
              </w:rPr>
            </w:pPr>
            <w:r w:rsidRPr="005740C2">
              <w:rPr>
                <w:rFonts w:ascii="Segoe UI" w:hAnsi="Segoe UI" w:cs="Segoe UI"/>
                <w:color w:val="000000"/>
              </w:rPr>
              <w:t xml:space="preserve">You’ll need to use your newly activated Net ID and password to </w:t>
            </w:r>
            <w:hyperlink r:id="rId16"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c>
          <w:tcPr>
            <w:tcW w:w="2376" w:type="dxa"/>
            <w:shd w:val="clear" w:color="auto" w:fill="F6F3EE"/>
            <w:tcMar>
              <w:top w:w="0" w:type="dxa"/>
              <w:left w:w="108" w:type="dxa"/>
              <w:bottom w:w="0" w:type="dxa"/>
              <w:right w:w="108" w:type="dxa"/>
            </w:tcMar>
            <w:vAlign w:val="center"/>
          </w:tcPr>
          <w:p w14:paraId="6CFEB96A" w14:textId="76F1BD81" w:rsidR="005740C2" w:rsidRDefault="005740C2" w:rsidP="00394CCC">
            <w:pPr>
              <w:ind w:left="144" w:right="144"/>
              <w:contextualSpacing/>
              <w:jc w:val="center"/>
              <w:rPr>
                <w:noProof/>
              </w:rPr>
            </w:pPr>
            <w:r>
              <w:rPr>
                <w:noProof/>
              </w:rPr>
              <w:drawing>
                <wp:inline distT="0" distB="0" distL="0" distR="0" wp14:anchorId="32FFFB38" wp14:editId="38A6421C">
                  <wp:extent cx="1188720" cy="1188720"/>
                  <wp:effectExtent l="0" t="0" r="0" b="0"/>
                  <wp:docPr id="1" name="Graphic 1"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188720" cy="1188720"/>
                          </a:xfrm>
                          <a:prstGeom prst="rect">
                            <a:avLst/>
                          </a:prstGeom>
                        </pic:spPr>
                      </pic:pic>
                    </a:graphicData>
                  </a:graphic>
                </wp:inline>
              </w:drawing>
            </w:r>
          </w:p>
        </w:tc>
      </w:tr>
    </w:tbl>
    <w:p w14:paraId="263DD861" w14:textId="77777777" w:rsidR="00EA3A75" w:rsidRDefault="00EA3A75"/>
    <w:tbl>
      <w:tblPr>
        <w:tblW w:w="10620" w:type="dxa"/>
        <w:jc w:val="center"/>
        <w:shd w:val="clear" w:color="auto" w:fill="FFFFFF"/>
        <w:tblCellMar>
          <w:left w:w="0" w:type="dxa"/>
          <w:right w:w="0" w:type="dxa"/>
        </w:tblCellMar>
        <w:tblLook w:val="04A0" w:firstRow="1" w:lastRow="0" w:firstColumn="1" w:lastColumn="0" w:noHBand="0" w:noVBand="1"/>
      </w:tblPr>
      <w:tblGrid>
        <w:gridCol w:w="2610"/>
        <w:gridCol w:w="8010"/>
      </w:tblGrid>
      <w:tr w:rsidR="00EA3A75" w14:paraId="2121BC34" w14:textId="77777777" w:rsidTr="006E2227">
        <w:trPr>
          <w:trHeight w:val="1824"/>
          <w:jc w:val="center"/>
        </w:trPr>
        <w:tc>
          <w:tcPr>
            <w:tcW w:w="2610" w:type="dxa"/>
            <w:tcMar>
              <w:top w:w="72" w:type="dxa"/>
              <w:left w:w="115" w:type="dxa"/>
              <w:bottom w:w="0" w:type="dxa"/>
              <w:right w:w="115" w:type="dxa"/>
            </w:tcMar>
            <w:vAlign w:val="center"/>
          </w:tcPr>
          <w:p w14:paraId="2788DE30" w14:textId="698216D7" w:rsidR="00EA3A75" w:rsidRPr="0082221C" w:rsidRDefault="00E54A1E" w:rsidP="00394CCC">
            <w:pPr>
              <w:ind w:left="144"/>
              <w:contextualSpacing/>
              <w:rPr>
                <w:rFonts w:ascii="Segoe UI" w:hAnsi="Segoe UI" w:cs="Segoe UI"/>
                <w:b/>
                <w:bCs/>
                <w:color w:val="83683D"/>
                <w:spacing w:val="20"/>
              </w:rPr>
            </w:pPr>
            <w:r>
              <w:rPr>
                <w:noProof/>
              </w:rPr>
              <w:lastRenderedPageBreak/>
              <w:drawing>
                <wp:anchor distT="0" distB="0" distL="114300" distR="114300" simplePos="0" relativeHeight="251659264" behindDoc="1" locked="0" layoutInCell="1" allowOverlap="1" wp14:anchorId="3EB32899" wp14:editId="45EE73DF">
                  <wp:simplePos x="0" y="0"/>
                  <wp:positionH relativeFrom="column">
                    <wp:posOffset>142875</wp:posOffset>
                  </wp:positionH>
                  <wp:positionV relativeFrom="paragraph">
                    <wp:posOffset>-1290955</wp:posOffset>
                  </wp:positionV>
                  <wp:extent cx="1228725" cy="1228725"/>
                  <wp:effectExtent l="0" t="0" r="0" b="0"/>
                  <wp:wrapTopAndBottom/>
                  <wp:docPr id="1315387905" name="Graphic 1"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6929" name="Graphic 110326929" descr="Document with solid fill"/>
                          <pic:cNvPicPr/>
                        </pic:nvPicPr>
                        <pic:blipFill>
                          <a:blip r:embed="rId19">
                            <a:extLst>
                              <a:ext uri="{96DAC541-7B7A-43D3-8B79-37D633B846F1}">
                                <asvg:svgBlip xmlns:asvg="http://schemas.microsoft.com/office/drawing/2016/SVG/main" r:embed="rId20"/>
                              </a:ext>
                            </a:extLst>
                          </a:blip>
                          <a:stretch>
                            <a:fillRect/>
                          </a:stretch>
                        </pic:blipFill>
                        <pic:spPr>
                          <a:xfrm>
                            <a:off x="0" y="0"/>
                            <a:ext cx="1228725" cy="1228725"/>
                          </a:xfrm>
                          <a:prstGeom prst="rect">
                            <a:avLst/>
                          </a:prstGeom>
                        </pic:spPr>
                      </pic:pic>
                    </a:graphicData>
                  </a:graphic>
                  <wp14:sizeRelH relativeFrom="margin">
                    <wp14:pctWidth>0</wp14:pctWidth>
                  </wp14:sizeRelH>
                  <wp14:sizeRelV relativeFrom="margin">
                    <wp14:pctHeight>0</wp14:pctHeight>
                  </wp14:sizeRelV>
                </wp:anchor>
              </w:drawing>
            </w:r>
          </w:p>
        </w:tc>
        <w:tc>
          <w:tcPr>
            <w:tcW w:w="8010" w:type="dxa"/>
            <w:tcMar>
              <w:top w:w="0" w:type="dxa"/>
              <w:left w:w="108" w:type="dxa"/>
              <w:bottom w:w="0" w:type="dxa"/>
              <w:right w:w="108" w:type="dxa"/>
            </w:tcMar>
            <w:vAlign w:val="center"/>
          </w:tcPr>
          <w:p w14:paraId="7D070A6B" w14:textId="77777777" w:rsidR="006E2227" w:rsidRPr="003E411D" w:rsidRDefault="006E2227" w:rsidP="006E2227">
            <w:pPr>
              <w:spacing w:before="120"/>
              <w:rPr>
                <w:rFonts w:ascii="Segoe UI" w:hAnsi="Segoe UI" w:cs="Segoe UI"/>
                <w:b/>
                <w:bCs/>
                <w:color w:val="82673C"/>
                <w:spacing w:val="20"/>
              </w:rPr>
            </w:pPr>
            <w:r w:rsidRPr="003E411D">
              <w:rPr>
                <w:rFonts w:ascii="Segoe UI" w:hAnsi="Segoe UI" w:cs="Segoe UI"/>
                <w:b/>
                <w:bCs/>
                <w:color w:val="82673C"/>
                <w:spacing w:val="20"/>
              </w:rPr>
              <w:t>Step 4: Purchase Your Parking Permit</w:t>
            </w:r>
          </w:p>
          <w:p w14:paraId="1227ABD3" w14:textId="77777777" w:rsidR="006E2227" w:rsidRPr="00056450" w:rsidRDefault="006E2227" w:rsidP="006E2227">
            <w:pPr>
              <w:rPr>
                <w:rFonts w:ascii="Segoe UI" w:hAnsi="Segoe UI" w:cs="Segoe UI"/>
              </w:rPr>
            </w:pPr>
            <w:r w:rsidRPr="00056450">
              <w:rPr>
                <w:rFonts w:ascii="Segoe UI" w:hAnsi="Segoe UI" w:cs="Segoe UI"/>
              </w:rPr>
              <w:t xml:space="preserve">As a new full-time, benefits-eligible </w:t>
            </w:r>
            <w:r>
              <w:rPr>
                <w:rFonts w:ascii="Segoe UI" w:hAnsi="Segoe UI" w:cs="Segoe UI"/>
              </w:rPr>
              <w:t>faculty</w:t>
            </w:r>
            <w:r w:rsidRPr="00056450">
              <w:rPr>
                <w:rFonts w:ascii="Segoe UI" w:hAnsi="Segoe UI" w:cs="Segoe UI"/>
              </w:rPr>
              <w:t xml:space="preserve"> member, you can purchase your parking permit before your first day of employment. Before you arrive on campus, you’ll be able to log in to the </w:t>
            </w:r>
            <w:hyperlink r:id="rId21" w:tgtFrame="_blank" w:history="1">
              <w:r w:rsidRPr="00056450">
                <w:rPr>
                  <w:rStyle w:val="Hyperlink"/>
                  <w:rFonts w:ascii="Segoe UI" w:hAnsi="Segoe UI" w:cs="Segoe UI"/>
                </w:rPr>
                <w:t>Parking Services portal</w:t>
              </w:r>
            </w:hyperlink>
            <w:r w:rsidRPr="00056450">
              <w:rPr>
                <w:rFonts w:ascii="Segoe UI" w:hAnsi="Segoe UI" w:cs="Segoe UI"/>
              </w:rPr>
              <w:t xml:space="preserve"> to purchase your parking permit.  </w:t>
            </w:r>
          </w:p>
          <w:p w14:paraId="16F7885C" w14:textId="77777777" w:rsidR="006E2227" w:rsidRPr="00056450" w:rsidRDefault="006E2227" w:rsidP="006E2227">
            <w:pPr>
              <w:rPr>
                <w:rFonts w:ascii="Segoe UI" w:hAnsi="Segoe UI" w:cs="Segoe UI"/>
              </w:rPr>
            </w:pPr>
          </w:p>
          <w:p w14:paraId="3136E892" w14:textId="77777777" w:rsidR="006E2227" w:rsidRDefault="006E2227" w:rsidP="006E2227">
            <w:pPr>
              <w:ind w:right="144"/>
              <w:rPr>
                <w:rFonts w:ascii="Segoe UI" w:hAnsi="Segoe UI" w:cs="Segoe UI"/>
              </w:rPr>
            </w:pPr>
            <w:r w:rsidRPr="00056450">
              <w:rPr>
                <w:rFonts w:ascii="Segoe UI" w:hAnsi="Segoe UI" w:cs="Segoe UI"/>
              </w:rPr>
              <w:t xml:space="preserve">A </w:t>
            </w:r>
            <w:hyperlink r:id="rId22" w:tgtFrame="_blank" w:history="1">
              <w:r w:rsidRPr="00056450">
                <w:rPr>
                  <w:rStyle w:val="Hyperlink"/>
                  <w:rFonts w:ascii="Segoe UI" w:hAnsi="Segoe UI" w:cs="Segoe UI"/>
                </w:rPr>
                <w:t>step-by-step user guide</w:t>
              </w:r>
            </w:hyperlink>
            <w:r w:rsidRPr="00056450">
              <w:rPr>
                <w:rFonts w:ascii="Segoe UI" w:hAnsi="Segoe UI" w:cs="Segoe UI"/>
              </w:rPr>
              <w:t xml:space="preserve"> is available to walk you through the process. If you have any questions, please contact Parking Services or Human Resources for assistance.</w:t>
            </w:r>
          </w:p>
          <w:p w14:paraId="48C0A25E" w14:textId="77777777" w:rsidR="00EA3A75" w:rsidRDefault="00EA3A75" w:rsidP="00394CCC">
            <w:pPr>
              <w:ind w:left="144" w:right="144"/>
              <w:contextualSpacing/>
              <w:jc w:val="center"/>
              <w:rPr>
                <w:noProof/>
              </w:rPr>
            </w:pPr>
          </w:p>
        </w:tc>
      </w:tr>
    </w:tbl>
    <w:p w14:paraId="2DA2D1A3" w14:textId="77777777" w:rsidR="00EA3A75" w:rsidRDefault="00EA3A75"/>
    <w:tbl>
      <w:tblPr>
        <w:tblW w:w="10620" w:type="dxa"/>
        <w:jc w:val="center"/>
        <w:shd w:val="clear" w:color="auto" w:fill="FFFFFF"/>
        <w:tblCellMar>
          <w:left w:w="0" w:type="dxa"/>
          <w:right w:w="0" w:type="dxa"/>
        </w:tblCellMar>
        <w:tblLook w:val="04A0" w:firstRow="1" w:lastRow="0" w:firstColumn="1" w:lastColumn="0" w:noHBand="0" w:noVBand="1"/>
      </w:tblPr>
      <w:tblGrid>
        <w:gridCol w:w="8244"/>
        <w:gridCol w:w="2376"/>
      </w:tblGrid>
      <w:tr w:rsidR="00EA3A75" w14:paraId="15B6A064" w14:textId="77777777" w:rsidTr="003766FD">
        <w:trPr>
          <w:trHeight w:val="2691"/>
          <w:jc w:val="center"/>
        </w:trPr>
        <w:tc>
          <w:tcPr>
            <w:tcW w:w="8244" w:type="dxa"/>
            <w:shd w:val="clear" w:color="auto" w:fill="F6F3EE"/>
            <w:tcMar>
              <w:top w:w="72" w:type="dxa"/>
              <w:left w:w="115" w:type="dxa"/>
              <w:bottom w:w="0" w:type="dxa"/>
              <w:right w:w="115" w:type="dxa"/>
            </w:tcMar>
            <w:vAlign w:val="center"/>
          </w:tcPr>
          <w:p w14:paraId="04F7D295" w14:textId="77777777" w:rsidR="00D27185" w:rsidRPr="003E411D" w:rsidRDefault="00D27185" w:rsidP="00D27185">
            <w:pPr>
              <w:spacing w:before="120"/>
              <w:ind w:left="144"/>
              <w:rPr>
                <w:color w:val="83683D"/>
              </w:rPr>
            </w:pPr>
            <w:r w:rsidRPr="003E411D">
              <w:rPr>
                <w:rFonts w:ascii="Segoe UI" w:hAnsi="Segoe UI" w:cs="Segoe UI"/>
                <w:b/>
                <w:bCs/>
                <w:color w:val="83683D"/>
                <w:spacing w:val="20"/>
              </w:rPr>
              <w:t>Step 5: Get Your Bobcat ID Card*</w:t>
            </w:r>
          </w:p>
          <w:p w14:paraId="32564E4F" w14:textId="77777777" w:rsidR="00D27185" w:rsidRDefault="00D27185" w:rsidP="00D27185">
            <w:pPr>
              <w:ind w:left="144" w:right="144"/>
              <w:rPr>
                <w:rFonts w:ascii="Segoe UI" w:hAnsi="Segoe UI" w:cs="Segoe UI"/>
                <w:noProof/>
              </w:rPr>
            </w:pPr>
            <w:r>
              <w:rPr>
                <w:rFonts w:ascii="Segoe UI" w:hAnsi="Segoe UI" w:cs="Segoe UI"/>
                <w:noProof/>
              </w:rPr>
              <w:t xml:space="preserve">First time Bobcat Employees can upload an approved picture and pick up their Bobcat ID Card from ID Services as early as your first day of employment. </w:t>
            </w:r>
          </w:p>
          <w:p w14:paraId="3406FEAC" w14:textId="77777777" w:rsidR="00D27185" w:rsidRDefault="00D27185" w:rsidP="00D27185">
            <w:pPr>
              <w:ind w:left="144" w:right="144"/>
              <w:rPr>
                <w:rFonts w:ascii="Segoe UI" w:hAnsi="Segoe UI" w:cs="Segoe UI"/>
                <w:noProof/>
              </w:rPr>
            </w:pPr>
            <w:hyperlink r:id="rId23" w:history="1">
              <w:r w:rsidRPr="004B3FB9">
                <w:rPr>
                  <w:rStyle w:val="Hyperlink"/>
                  <w:rFonts w:ascii="Segoe UI" w:hAnsi="Segoe UI" w:cs="Segoe UI"/>
                  <w:noProof/>
                </w:rPr>
                <w:t>Instructions for Online Photo Submission</w:t>
              </w:r>
            </w:hyperlink>
            <w:r>
              <w:rPr>
                <w:rFonts w:ascii="Segoe UI" w:hAnsi="Segoe UI" w:cs="Segoe UI"/>
                <w:noProof/>
              </w:rPr>
              <w:t xml:space="preserve"> </w:t>
            </w:r>
          </w:p>
          <w:p w14:paraId="0B64DB63" w14:textId="77777777" w:rsidR="00D27185" w:rsidRDefault="00D27185" w:rsidP="00D27185">
            <w:pPr>
              <w:ind w:left="144" w:right="144"/>
              <w:rPr>
                <w:rFonts w:ascii="Segoe UI" w:hAnsi="Segoe UI" w:cs="Segoe UI"/>
                <w:noProof/>
              </w:rPr>
            </w:pPr>
            <w:hyperlink r:id="rId24" w:history="1">
              <w:r w:rsidRPr="004B3FB9">
                <w:rPr>
                  <w:rStyle w:val="Hyperlink"/>
                  <w:rFonts w:ascii="Segoe UI" w:hAnsi="Segoe UI" w:cs="Segoe UI"/>
                  <w:noProof/>
                </w:rPr>
                <w:t>BobcatCard Photo Upload Portal</w:t>
              </w:r>
            </w:hyperlink>
            <w:r>
              <w:rPr>
                <w:rFonts w:ascii="Segoe UI" w:hAnsi="Segoe UI" w:cs="Segoe UI"/>
                <w:noProof/>
              </w:rPr>
              <w:t xml:space="preserve"> </w:t>
            </w:r>
          </w:p>
          <w:p w14:paraId="2BDDD71C" w14:textId="6D99CBBB" w:rsidR="003766FD" w:rsidRPr="00D27185" w:rsidRDefault="00D27185" w:rsidP="00D27185">
            <w:pPr>
              <w:pStyle w:val="NormalWeb"/>
              <w:rPr>
                <w:rFonts w:ascii="Segoe UI" w:hAnsi="Segoe UI" w:cs="Segoe UI"/>
                <w:color w:val="0070C0"/>
                <w:sz w:val="21"/>
                <w:szCs w:val="21"/>
                <w:u w:val="single"/>
              </w:rPr>
            </w:pPr>
            <w:r>
              <w:rPr>
                <w:rFonts w:ascii="Segoe UI" w:hAnsi="Segoe UI" w:cs="Segoe UI"/>
                <w:color w:val="000000"/>
                <w:sz w:val="21"/>
                <w:szCs w:val="21"/>
              </w:rPr>
              <w:t>*If you are unable to successfully upload your photo via the portal you can stop by the ID Services office for in-person service at </w:t>
            </w:r>
            <w:hyperlink r:id="rId25" w:history="1">
              <w:r w:rsidRPr="004B3FB9">
                <w:rPr>
                  <w:rStyle w:val="Hyperlink"/>
                  <w:rFonts w:ascii="Segoe UI" w:hAnsi="Segoe UI" w:cs="Segoe UI"/>
                  <w:color w:val="0070C0"/>
                  <w:sz w:val="21"/>
                  <w:szCs w:val="21"/>
                </w:rPr>
                <w:t>LBJ Student Center Rm. 2-9</w:t>
              </w:r>
            </w:hyperlink>
            <w:r w:rsidRPr="004B3FB9">
              <w:rPr>
                <w:rFonts w:ascii="Segoe UI" w:hAnsi="Segoe UI" w:cs="Segoe UI"/>
                <w:color w:val="0070C0"/>
                <w:sz w:val="21"/>
                <w:szCs w:val="21"/>
                <w:u w:val="single"/>
              </w:rPr>
              <w:t xml:space="preserve">. </w:t>
            </w:r>
          </w:p>
        </w:tc>
        <w:tc>
          <w:tcPr>
            <w:tcW w:w="2376" w:type="dxa"/>
            <w:shd w:val="clear" w:color="auto" w:fill="F6F3EE"/>
            <w:tcMar>
              <w:top w:w="0" w:type="dxa"/>
              <w:left w:w="108" w:type="dxa"/>
              <w:bottom w:w="0" w:type="dxa"/>
              <w:right w:w="108" w:type="dxa"/>
            </w:tcMar>
            <w:vAlign w:val="center"/>
          </w:tcPr>
          <w:p w14:paraId="78920AD6" w14:textId="46A19507" w:rsidR="00EA3A75" w:rsidRDefault="003766FD" w:rsidP="00394CCC">
            <w:pPr>
              <w:ind w:left="144" w:right="144"/>
              <w:contextualSpacing/>
              <w:jc w:val="center"/>
              <w:rPr>
                <w:noProof/>
              </w:rPr>
            </w:pPr>
            <w:r>
              <w:rPr>
                <w:noProof/>
              </w:rPr>
              <w:drawing>
                <wp:anchor distT="0" distB="0" distL="114300" distR="114300" simplePos="0" relativeHeight="251661312" behindDoc="0" locked="0" layoutInCell="1" allowOverlap="1" wp14:anchorId="3FDEFE3E" wp14:editId="418676B5">
                  <wp:simplePos x="0" y="0"/>
                  <wp:positionH relativeFrom="column">
                    <wp:posOffset>66675</wp:posOffset>
                  </wp:positionH>
                  <wp:positionV relativeFrom="paragraph">
                    <wp:posOffset>-127635</wp:posOffset>
                  </wp:positionV>
                  <wp:extent cx="1188720" cy="1188720"/>
                  <wp:effectExtent l="0" t="0" r="0" b="0"/>
                  <wp:wrapNone/>
                  <wp:docPr id="1380085002" name="Graphic 138008500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85002" name="Graphic 1380085002" descr="Camera with solid fill"/>
                          <pic:cNvPicPr/>
                        </pic:nvPicPr>
                        <pic:blipFill>
                          <a:blip r:embed="rId26">
                            <a:extLst>
                              <a:ext uri="{96DAC541-7B7A-43D3-8B79-37D633B846F1}">
                                <asvg:svgBlip xmlns:asvg="http://schemas.microsoft.com/office/drawing/2016/SVG/main" r:embed="rId27"/>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p>
        </w:tc>
      </w:tr>
      <w:tr w:rsidR="00817101" w14:paraId="1F30F878" w14:textId="77777777" w:rsidTr="002F30BC">
        <w:trPr>
          <w:jc w:val="center"/>
        </w:trPr>
        <w:tc>
          <w:tcPr>
            <w:tcW w:w="10620" w:type="dxa"/>
            <w:gridSpan w:val="2"/>
            <w:shd w:val="clear" w:color="auto" w:fill="FFFFFF"/>
            <w:tcMar>
              <w:top w:w="0" w:type="dxa"/>
              <w:left w:w="108" w:type="dxa"/>
              <w:bottom w:w="0" w:type="dxa"/>
              <w:right w:w="108" w:type="dxa"/>
            </w:tcMar>
          </w:tcPr>
          <w:p w14:paraId="3993B01B" w14:textId="77777777" w:rsidR="00CA1B11" w:rsidRDefault="00CA1B11" w:rsidP="00394CCC">
            <w:pPr>
              <w:pStyle w:val="xmsonormal"/>
              <w:spacing w:before="0" w:beforeAutospacing="0" w:after="0" w:afterAutospacing="0"/>
              <w:ind w:left="144"/>
              <w:contextualSpacing/>
              <w:rPr>
                <w:rFonts w:ascii="Segoe UI" w:hAnsi="Segoe UI" w:cs="Segoe UI"/>
                <w:color w:val="000000"/>
              </w:rPr>
            </w:pPr>
          </w:p>
          <w:p w14:paraId="242581BE" w14:textId="77777777" w:rsidR="009D4DC4" w:rsidRDefault="009D4DC4" w:rsidP="009D4DC4">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28"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29"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24F4D9C0" w14:textId="77777777" w:rsidR="00540BBC" w:rsidRDefault="00540BBC" w:rsidP="00394CCC">
            <w:pPr>
              <w:pStyle w:val="xmsonormal"/>
              <w:spacing w:before="0" w:beforeAutospacing="0" w:after="0" w:afterAutospacing="0"/>
              <w:ind w:left="144"/>
              <w:contextualSpacing/>
              <w:rPr>
                <w:rFonts w:ascii="Segoe UI" w:hAnsi="Segoe UI" w:cs="Segoe UI"/>
                <w:color w:val="000000"/>
              </w:rPr>
            </w:pPr>
          </w:p>
          <w:p w14:paraId="468B90A0" w14:textId="60527231" w:rsidR="00817101" w:rsidRDefault="00817101" w:rsidP="00394CCC">
            <w:pPr>
              <w:pStyle w:val="xmsonormal"/>
              <w:spacing w:before="0" w:beforeAutospacing="0" w:after="0" w:afterAutospacing="0"/>
              <w:ind w:left="144"/>
              <w:contextualSpacing/>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55F39AAA" w14:textId="77777777" w:rsidR="00540BBC" w:rsidRPr="00817101" w:rsidRDefault="00540BBC" w:rsidP="00394CCC">
            <w:pPr>
              <w:pStyle w:val="xmsonormal"/>
              <w:spacing w:before="0" w:beforeAutospacing="0" w:after="0" w:afterAutospacing="0"/>
              <w:ind w:left="144"/>
              <w:contextualSpacing/>
              <w:rPr>
                <w:rFonts w:ascii="Segoe UI" w:hAnsi="Segoe UI" w:cs="Segoe UI"/>
                <w:color w:val="000000"/>
              </w:rPr>
            </w:pPr>
          </w:p>
          <w:p w14:paraId="7BE6E47E" w14:textId="7D8155EE" w:rsidR="00C44B32" w:rsidRDefault="00C44B32" w:rsidP="00394CCC">
            <w:pPr>
              <w:pStyle w:val="xmsonormal"/>
              <w:spacing w:before="0" w:beforeAutospacing="0" w:after="0" w:afterAutospacing="0"/>
              <w:ind w:left="144"/>
              <w:contextualSpacing/>
              <w:rPr>
                <w:rFonts w:ascii="Segoe UI" w:hAnsi="Segoe UI" w:cs="Segoe UI"/>
                <w:color w:val="000000"/>
              </w:rPr>
            </w:pPr>
            <w:r w:rsidRPr="00C44B32">
              <w:rPr>
                <w:rFonts w:ascii="Segoe UI" w:hAnsi="Segoe UI" w:cs="Segoe UI"/>
                <w:color w:val="000000"/>
              </w:rPr>
              <w:t xml:space="preserve">If you have any questions, please feel free to contact me </w:t>
            </w:r>
            <w:proofErr w:type="gramStart"/>
            <w:r w:rsidRPr="00C44B32">
              <w:rPr>
                <w:rFonts w:ascii="Segoe UI" w:hAnsi="Segoe UI" w:cs="Segoe UI"/>
                <w:color w:val="000000"/>
              </w:rPr>
              <w:t>at</w:t>
            </w:r>
            <w:proofErr w:type="gramEnd"/>
            <w:r w:rsidRPr="00C44B32">
              <w:rPr>
                <w:rFonts w:ascii="Segoe UI" w:hAnsi="Segoe UI" w:cs="Segoe UI"/>
                <w:color w:val="000000"/>
              </w:rPr>
              <w:t xml:space="preserve"> </w:t>
            </w:r>
            <w:proofErr w:type="gramStart"/>
            <w:r w:rsidRPr="00C44B32">
              <w:rPr>
                <w:rFonts w:ascii="Segoe UI" w:hAnsi="Segoe UI" w:cs="Segoe UI"/>
                <w:color w:val="000000"/>
              </w:rPr>
              <w:t>512.245.</w:t>
            </w:r>
            <w:r w:rsidRPr="005F459D">
              <w:rPr>
                <w:rFonts w:ascii="Segoe UI" w:hAnsi="Segoe UI" w:cs="Segoe UI"/>
                <w:color w:val="000000"/>
                <w:highlight w:val="yellow"/>
              </w:rPr>
              <w:t>xxxx</w:t>
            </w:r>
            <w:proofErr w:type="gramEnd"/>
            <w:r w:rsidRPr="00C44B32">
              <w:rPr>
                <w:rFonts w:ascii="Segoe UI" w:hAnsi="Segoe UI" w:cs="Segoe UI"/>
                <w:color w:val="000000"/>
              </w:rPr>
              <w:t xml:space="preserve"> or the Benefits Office at (512) 245-2557.</w:t>
            </w:r>
          </w:p>
          <w:p w14:paraId="65CA740F" w14:textId="77777777" w:rsidR="00540BBC" w:rsidRDefault="00540BBC" w:rsidP="00394CCC">
            <w:pPr>
              <w:pStyle w:val="xmsonormal"/>
              <w:spacing w:before="0" w:beforeAutospacing="0" w:after="0" w:afterAutospacing="0"/>
              <w:ind w:left="144"/>
              <w:contextualSpacing/>
              <w:rPr>
                <w:rFonts w:ascii="Segoe UI" w:hAnsi="Segoe UI" w:cs="Segoe UI"/>
                <w:color w:val="000000"/>
              </w:rPr>
            </w:pPr>
          </w:p>
          <w:p w14:paraId="42DE5B31" w14:textId="77777777" w:rsidR="00540BBC" w:rsidRDefault="00817101" w:rsidP="00540BBC">
            <w:pPr>
              <w:ind w:left="144"/>
              <w:rPr>
                <w:rFonts w:ascii="Segoe UI" w:hAnsi="Segoe UI" w:cs="Segoe UI"/>
                <w:color w:val="000000"/>
              </w:rPr>
            </w:pPr>
            <w:r w:rsidRPr="00817101">
              <w:rPr>
                <w:rFonts w:ascii="Segoe UI" w:hAnsi="Segoe UI" w:cs="Segoe UI"/>
                <w:color w:val="000000"/>
              </w:rPr>
              <w:t>Sincerely,</w:t>
            </w:r>
            <w:r w:rsidRPr="00817101">
              <w:rPr>
                <w:rFonts w:ascii="Segoe UI" w:hAnsi="Segoe UI" w:cs="Segoe UI"/>
                <w:color w:val="000000"/>
              </w:rPr>
              <w:br/>
            </w:r>
            <w:r w:rsidR="00540BBC" w:rsidRPr="00817101">
              <w:rPr>
                <w:rFonts w:ascii="Segoe UI" w:hAnsi="Segoe UI" w:cs="Segoe UI"/>
                <w:color w:val="000000"/>
              </w:rPr>
              <w:t>(</w:t>
            </w:r>
            <w:r w:rsidR="00540BBC" w:rsidRPr="00817101">
              <w:rPr>
                <w:rFonts w:ascii="Segoe UI" w:hAnsi="Segoe UI" w:cs="Segoe UI"/>
                <w:color w:val="000000"/>
                <w:highlight w:val="yellow"/>
              </w:rPr>
              <w:t>your name</w:t>
            </w:r>
            <w:r w:rsidR="00540BBC" w:rsidRPr="00817101">
              <w:rPr>
                <w:rFonts w:ascii="Segoe UI" w:hAnsi="Segoe UI" w:cs="Segoe UI"/>
                <w:color w:val="000000"/>
              </w:rPr>
              <w:t>)</w:t>
            </w:r>
            <w:r w:rsidR="00540BBC" w:rsidRPr="00817101">
              <w:rPr>
                <w:rFonts w:ascii="Segoe UI" w:hAnsi="Segoe UI" w:cs="Segoe UI"/>
                <w:color w:val="000000"/>
              </w:rPr>
              <w:br/>
              <w:t>(</w:t>
            </w:r>
            <w:r w:rsidR="00540BBC" w:rsidRPr="00817101">
              <w:rPr>
                <w:rFonts w:ascii="Segoe UI" w:hAnsi="Segoe UI" w:cs="Segoe UI"/>
                <w:color w:val="000000"/>
                <w:highlight w:val="yellow"/>
              </w:rPr>
              <w:t>your title</w:t>
            </w:r>
            <w:r w:rsidR="00540BBC" w:rsidRPr="00817101">
              <w:rPr>
                <w:rFonts w:ascii="Segoe UI" w:hAnsi="Segoe UI" w:cs="Segoe UI"/>
                <w:color w:val="000000"/>
              </w:rPr>
              <w:t>)</w:t>
            </w:r>
          </w:p>
          <w:p w14:paraId="03278BF5" w14:textId="22D3532B" w:rsidR="00540BBC" w:rsidRPr="00C44B32" w:rsidRDefault="00540BBC" w:rsidP="00394CCC">
            <w:pPr>
              <w:pStyle w:val="xmsonormal"/>
              <w:spacing w:before="0" w:beforeAutospacing="0" w:after="0" w:afterAutospacing="0"/>
              <w:ind w:left="144"/>
              <w:contextualSpacing/>
              <w:rPr>
                <w:rFonts w:ascii="Segoe UI" w:hAnsi="Segoe UI" w:cs="Segoe UI"/>
                <w:color w:val="000000"/>
              </w:rPr>
            </w:pPr>
          </w:p>
        </w:tc>
      </w:tr>
      <w:tr w:rsidR="00817101" w14:paraId="3E3EC0EB" w14:textId="77777777" w:rsidTr="002F30BC">
        <w:trPr>
          <w:trHeight w:val="1196"/>
          <w:jc w:val="center"/>
        </w:trPr>
        <w:tc>
          <w:tcPr>
            <w:tcW w:w="10620" w:type="dxa"/>
            <w:gridSpan w:val="2"/>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33CD63D4">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540BBC">
      <w:head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E366B" w14:textId="77777777" w:rsidR="00EA7C9A" w:rsidRDefault="00EA7C9A" w:rsidP="00A40A57">
      <w:r>
        <w:separator/>
      </w:r>
    </w:p>
  </w:endnote>
  <w:endnote w:type="continuationSeparator" w:id="0">
    <w:p w14:paraId="68CE04D6" w14:textId="77777777" w:rsidR="00EA7C9A" w:rsidRDefault="00EA7C9A" w:rsidP="00A40A57">
      <w:r>
        <w:continuationSeparator/>
      </w:r>
    </w:p>
  </w:endnote>
  <w:endnote w:type="continuationNotice" w:id="1">
    <w:p w14:paraId="05397B3A" w14:textId="77777777" w:rsidR="00EA7C9A" w:rsidRDefault="00EA7C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0F6E9" w14:textId="77777777" w:rsidR="00EA7C9A" w:rsidRDefault="00EA7C9A" w:rsidP="00A40A57">
      <w:r>
        <w:separator/>
      </w:r>
    </w:p>
  </w:footnote>
  <w:footnote w:type="continuationSeparator" w:id="0">
    <w:p w14:paraId="45CA52F0" w14:textId="77777777" w:rsidR="00EA7C9A" w:rsidRDefault="00EA7C9A" w:rsidP="00A40A57">
      <w:r>
        <w:continuationSeparator/>
      </w:r>
    </w:p>
  </w:footnote>
  <w:footnote w:type="continuationNotice" w:id="1">
    <w:p w14:paraId="12FAAFCE" w14:textId="77777777" w:rsidR="00EA7C9A" w:rsidRDefault="00EA7C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29EDD" w14:textId="77777777" w:rsidR="00540BBC" w:rsidRPr="00612269" w:rsidRDefault="00540BBC" w:rsidP="00540BBC">
    <w:pPr>
      <w:pStyle w:val="Header"/>
      <w:jc w:val="center"/>
      <w:rPr>
        <w:rFonts w:ascii="Garamond" w:hAnsi="Garamond"/>
        <w:b/>
        <w:sz w:val="40"/>
        <w:szCs w:val="40"/>
      </w:rPr>
    </w:pPr>
    <w:r w:rsidRPr="00612269">
      <w:rPr>
        <w:rFonts w:ascii="Garamond" w:hAnsi="Garamond"/>
        <w:b/>
        <w:sz w:val="40"/>
        <w:szCs w:val="40"/>
      </w:rPr>
      <w:t xml:space="preserve">Welcome Email Template </w:t>
    </w:r>
  </w:p>
  <w:p w14:paraId="7D455DD2" w14:textId="77777777" w:rsidR="00540BBC" w:rsidRPr="00612269" w:rsidRDefault="00540BBC" w:rsidP="00540BBC">
    <w:pPr>
      <w:pStyle w:val="Header"/>
      <w:jc w:val="center"/>
      <w:rPr>
        <w:rFonts w:ascii="Garamond" w:hAnsi="Garamond"/>
        <w:b/>
        <w:sz w:val="40"/>
        <w:szCs w:val="40"/>
      </w:rPr>
    </w:pPr>
    <w:r w:rsidRPr="00612269">
      <w:rPr>
        <w:rFonts w:ascii="Garamond" w:hAnsi="Garamond"/>
        <w:b/>
        <w:sz w:val="40"/>
        <w:szCs w:val="40"/>
      </w:rPr>
      <w:t>Benefits Eligible Faculty</w:t>
    </w:r>
  </w:p>
  <w:p w14:paraId="692D43D0" w14:textId="77777777" w:rsidR="00540BBC" w:rsidRPr="00612269" w:rsidRDefault="00540BBC" w:rsidP="00540BBC">
    <w:pPr>
      <w:pStyle w:val="Header"/>
      <w:jc w:val="center"/>
      <w:rPr>
        <w:rFonts w:ascii="Garamond" w:hAnsi="Garamond"/>
        <w:b/>
        <w:sz w:val="40"/>
        <w:szCs w:val="40"/>
      </w:rPr>
    </w:pPr>
    <w:r w:rsidRPr="00612269">
      <w:rPr>
        <w:rFonts w:ascii="Garamond" w:hAnsi="Garamond"/>
        <w:b/>
        <w:sz w:val="40"/>
        <w:szCs w:val="40"/>
      </w:rPr>
      <w:t>Hired Out-Of-Cycle</w:t>
    </w:r>
  </w:p>
  <w:p w14:paraId="088F6C97" w14:textId="77777777" w:rsidR="00540BBC" w:rsidRDefault="00540BBC" w:rsidP="00540BBC">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4E244BBA" w14:textId="77777777" w:rsidR="00540BBC" w:rsidRDefault="00540B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028"/>
    <w:rsid w:val="00060435"/>
    <w:rsid w:val="00064563"/>
    <w:rsid w:val="00097ACF"/>
    <w:rsid w:val="000B4BD7"/>
    <w:rsid w:val="000B6B56"/>
    <w:rsid w:val="001313D7"/>
    <w:rsid w:val="001B07B9"/>
    <w:rsid w:val="001B18A5"/>
    <w:rsid w:val="001C7699"/>
    <w:rsid w:val="001E3698"/>
    <w:rsid w:val="00211A7E"/>
    <w:rsid w:val="0022281F"/>
    <w:rsid w:val="00224FE3"/>
    <w:rsid w:val="0024683A"/>
    <w:rsid w:val="00271E58"/>
    <w:rsid w:val="002B0F47"/>
    <w:rsid w:val="002D2FE3"/>
    <w:rsid w:val="002F2696"/>
    <w:rsid w:val="002F30BC"/>
    <w:rsid w:val="003044A9"/>
    <w:rsid w:val="0032046C"/>
    <w:rsid w:val="00336AE9"/>
    <w:rsid w:val="003766FD"/>
    <w:rsid w:val="00394CCC"/>
    <w:rsid w:val="003D5FD5"/>
    <w:rsid w:val="004138AC"/>
    <w:rsid w:val="004902FD"/>
    <w:rsid w:val="004B212A"/>
    <w:rsid w:val="004D22E6"/>
    <w:rsid w:val="004F57E6"/>
    <w:rsid w:val="00521658"/>
    <w:rsid w:val="00540BBC"/>
    <w:rsid w:val="00561627"/>
    <w:rsid w:val="005740C2"/>
    <w:rsid w:val="00595E86"/>
    <w:rsid w:val="005B58C8"/>
    <w:rsid w:val="005F459D"/>
    <w:rsid w:val="00602086"/>
    <w:rsid w:val="00632FD3"/>
    <w:rsid w:val="006928E0"/>
    <w:rsid w:val="006B2188"/>
    <w:rsid w:val="006D2569"/>
    <w:rsid w:val="006E1139"/>
    <w:rsid w:val="006E2227"/>
    <w:rsid w:val="006E51D4"/>
    <w:rsid w:val="00727136"/>
    <w:rsid w:val="00742EAE"/>
    <w:rsid w:val="007432F0"/>
    <w:rsid w:val="007A194A"/>
    <w:rsid w:val="007C1F9B"/>
    <w:rsid w:val="007D3EB7"/>
    <w:rsid w:val="00817101"/>
    <w:rsid w:val="0082221C"/>
    <w:rsid w:val="0084005F"/>
    <w:rsid w:val="00886D68"/>
    <w:rsid w:val="009161F9"/>
    <w:rsid w:val="00935EA0"/>
    <w:rsid w:val="00997964"/>
    <w:rsid w:val="009B2A34"/>
    <w:rsid w:val="009D1192"/>
    <w:rsid w:val="009D4DC4"/>
    <w:rsid w:val="009E325C"/>
    <w:rsid w:val="009E778C"/>
    <w:rsid w:val="00A00C24"/>
    <w:rsid w:val="00A40A57"/>
    <w:rsid w:val="00A417A4"/>
    <w:rsid w:val="00A62ADD"/>
    <w:rsid w:val="00A767C6"/>
    <w:rsid w:val="00AA20E2"/>
    <w:rsid w:val="00AD34F5"/>
    <w:rsid w:val="00B32384"/>
    <w:rsid w:val="00B62C76"/>
    <w:rsid w:val="00B7571C"/>
    <w:rsid w:val="00BB6A7B"/>
    <w:rsid w:val="00BD0E9A"/>
    <w:rsid w:val="00BD5E7C"/>
    <w:rsid w:val="00C3048E"/>
    <w:rsid w:val="00C44B32"/>
    <w:rsid w:val="00C52840"/>
    <w:rsid w:val="00C76826"/>
    <w:rsid w:val="00CA1B11"/>
    <w:rsid w:val="00CD6AC0"/>
    <w:rsid w:val="00D27185"/>
    <w:rsid w:val="00D51B95"/>
    <w:rsid w:val="00D70F5F"/>
    <w:rsid w:val="00D806E3"/>
    <w:rsid w:val="00DA6E7B"/>
    <w:rsid w:val="00DB48C8"/>
    <w:rsid w:val="00DC3A43"/>
    <w:rsid w:val="00DF1394"/>
    <w:rsid w:val="00E54A1E"/>
    <w:rsid w:val="00E64577"/>
    <w:rsid w:val="00EA3A75"/>
    <w:rsid w:val="00EA3CF6"/>
    <w:rsid w:val="00EA7C9A"/>
    <w:rsid w:val="00EE1F5F"/>
    <w:rsid w:val="00EF7287"/>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 w:type="paragraph" w:styleId="NormalWeb">
    <w:name w:val="Normal (Web)"/>
    <w:basedOn w:val="Normal"/>
    <w:uiPriority w:val="99"/>
    <w:unhideWhenUsed/>
    <w:rsid w:val="00D27185"/>
    <w:pPr>
      <w:spacing w:before="100" w:beforeAutospacing="1" w:after="100" w:afterAutospacing="1"/>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93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6.sv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s://www.parking.txst.edu/"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hyperlink" Target="https://nam04.safelinks.protection.outlook.com/?url=https%3A%2F%2Fmap.concept3d.com%2F%3Fid%3D308%23!ct%2F60157%2C51362%2C49975%2C19956%2C19954%2C19314%2C18453%3Fm%2F323415%3Fs%2Flbj%3Fmc%2F29.889321999999993%2C-97.944031%3Fz%2F18%3Flvl%2F0%3Fshare&amp;data=05%7C02%7Csaw155%40txstate.edu%7Cbc9cc3f30d97494bdac508dcb6f4774b%7Cb19c134a14c94d4caf65c420f94c8cbb%7C0%7C0%7C638586408352498848%7CUnknown%7CTWFpbGZsb3d8eyJWIjoiMC4wLjAwMDAiLCJQIjoiV2luMzIiLCJBTiI6Ik1haWwiLCJXVCI6Mn0%3D%7C0%7C%7C%7C&amp;sdata=1qSi2i4QIldWnq%2FMdZsperK4z6Z0oAKzhXJoSXKuugE%3D&amp;reserved=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t.txstate.edu/services/email.html" TargetMode="External"/><Relationship Id="rId20" Type="http://schemas.openxmlformats.org/officeDocument/2006/relationships/image" Target="media/image8.svg"/><Relationship Id="rId29" Type="http://schemas.openxmlformats.org/officeDocument/2006/relationships/hyperlink" Target="https://www.hr.txstate.edu/New-Employee-Welcome/Get-Started/notice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hyperlink" Target="https://tim.txstate.edu/bobcatcardphotoupload/Login?returnurl=%2fbobcatcardphotoupload" TargetMode="External"/><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itac.txstate.edu/support/netid" TargetMode="External"/><Relationship Id="rId23" Type="http://schemas.openxmlformats.org/officeDocument/2006/relationships/hyperlink" Target="https://www.auxiliaryservices.txst.edu/idservices/bobcatcard/how-to-get-your-first-bobcatcard.html" TargetMode="External"/><Relationship Id="rId28" Type="http://schemas.openxmlformats.org/officeDocument/2006/relationships/hyperlink" Target="https://www.provost.txst.edu/resources-faculty.html"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canvas.txstate.edu/courses/1643546" TargetMode="External"/><Relationship Id="rId14" Type="http://schemas.openxmlformats.org/officeDocument/2006/relationships/hyperlink" Target="https://tim.txstate.edu/onlinetoolkit/Login?returnurl=%2fonlinetoolkit%2fHome%2fProceedIdVet%2fTrue" TargetMode="External"/><Relationship Id="rId22" Type="http://schemas.openxmlformats.org/officeDocument/2006/relationships/hyperlink" Target="https://rise.articulate.com/share/Uac_nxDGceU1ii4evPDi55G_sTSbktXT" TargetMode="External"/><Relationship Id="rId27" Type="http://schemas.openxmlformats.org/officeDocument/2006/relationships/image" Target="media/image10.svg"/><Relationship Id="rId30" Type="http://schemas.openxmlformats.org/officeDocument/2006/relationships/image" Target="media/image11.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3.xml><?xml version="1.0" encoding="utf-8"?>
<ds:datastoreItem xmlns:ds="http://schemas.openxmlformats.org/officeDocument/2006/customXml" ds:itemID="{B3CFB94B-A7CF-4350-8276-72C150EE3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Rodriguez, Jazmin I</cp:lastModifiedBy>
  <cp:revision>11</cp:revision>
  <dcterms:created xsi:type="dcterms:W3CDTF">2023-02-28T21:25:00Z</dcterms:created>
  <dcterms:modified xsi:type="dcterms:W3CDTF">2025-11-2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